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D957A4" w14:textId="1868DB5D" w:rsidR="00521268" w:rsidRPr="00977EE2" w:rsidRDefault="00355717" w:rsidP="00977EE2">
      <w:pPr>
        <w:pStyle w:val="NoSpacing"/>
        <w:jc w:val="center"/>
        <w:rPr>
          <w:rFonts w:asciiTheme="majorHAnsi" w:hAnsiTheme="majorHAnsi"/>
          <w:b/>
        </w:rPr>
      </w:pPr>
      <w:bookmarkStart w:id="0" w:name="_GoBack"/>
      <w:bookmarkEnd w:id="0"/>
      <w:r>
        <w:rPr>
          <w:rFonts w:asciiTheme="majorHAnsi" w:hAnsiTheme="majorHAnsi"/>
          <w:b/>
        </w:rPr>
        <w:t xml:space="preserve">VIRTUAL </w:t>
      </w:r>
      <w:r w:rsidR="00963010" w:rsidRPr="00977EE2">
        <w:rPr>
          <w:rFonts w:asciiTheme="majorHAnsi" w:hAnsiTheme="majorHAnsi"/>
          <w:b/>
        </w:rPr>
        <w:t xml:space="preserve">BUILDERS </w:t>
      </w:r>
      <w:r w:rsidR="00F679E7">
        <w:rPr>
          <w:rFonts w:asciiTheme="majorHAnsi" w:hAnsiTheme="majorHAnsi"/>
          <w:b/>
        </w:rPr>
        <w:t>SUPPLY LIST</w:t>
      </w:r>
      <w:r w:rsidR="00963010" w:rsidRPr="00977EE2">
        <w:rPr>
          <w:rFonts w:asciiTheme="majorHAnsi" w:hAnsiTheme="majorHAnsi"/>
          <w:b/>
        </w:rPr>
        <w:t xml:space="preserve"> </w:t>
      </w:r>
      <w:r w:rsidR="00D31204">
        <w:rPr>
          <w:rFonts w:asciiTheme="majorHAnsi" w:hAnsiTheme="majorHAnsi"/>
          <w:b/>
        </w:rPr>
        <w:t xml:space="preserve">GRADES </w:t>
      </w:r>
      <w:r w:rsidR="00963010" w:rsidRPr="00977EE2">
        <w:rPr>
          <w:rFonts w:asciiTheme="majorHAnsi" w:hAnsiTheme="majorHAnsi"/>
          <w:b/>
        </w:rPr>
        <w:t>K-2</w:t>
      </w:r>
      <w:r w:rsidR="00963010" w:rsidRPr="00977EE2">
        <w:rPr>
          <w:rFonts w:asciiTheme="majorHAnsi" w:hAnsiTheme="majorHAnsi"/>
          <w:b/>
          <w:vertAlign w:val="superscript"/>
        </w:rPr>
        <w:t>ND</w:t>
      </w:r>
    </w:p>
    <w:p w14:paraId="2A040160" w14:textId="77777777" w:rsidR="00D30D91" w:rsidRPr="001C401B" w:rsidRDefault="00D30D91" w:rsidP="001C401B">
      <w:pPr>
        <w:pStyle w:val="NoSpacing"/>
        <w:rPr>
          <w:rFonts w:asciiTheme="majorHAnsi" w:hAnsiTheme="majorHAnsi"/>
        </w:rPr>
      </w:pPr>
    </w:p>
    <w:p w14:paraId="674EBB64" w14:textId="572DCFBE" w:rsidR="00D6312A" w:rsidRPr="00717A76" w:rsidRDefault="00D0514D" w:rsidP="00DF7518">
      <w:pPr>
        <w:pStyle w:val="NoSpacing"/>
        <w:rPr>
          <w:rFonts w:asciiTheme="majorHAnsi" w:eastAsia="Calibri" w:hAnsiTheme="majorHAnsi" w:cs="Times New Roman"/>
          <w:b/>
        </w:rPr>
      </w:pPr>
      <w:r>
        <w:rPr>
          <w:rFonts w:asciiTheme="majorHAnsi" w:hAnsiTheme="majorHAnsi"/>
          <w:b/>
        </w:rPr>
        <w:t>LESSON 1</w:t>
      </w:r>
      <w:r w:rsidRPr="00AC1066">
        <w:rPr>
          <w:rFonts w:asciiTheme="majorHAnsi" w:hAnsiTheme="majorHAnsi"/>
          <w:b/>
        </w:rPr>
        <w:t xml:space="preserve">:   </w:t>
      </w:r>
      <w:r w:rsidR="00D6312A" w:rsidRPr="00717A76">
        <w:rPr>
          <w:rFonts w:asciiTheme="majorHAnsi" w:eastAsia="Calibri" w:hAnsiTheme="majorHAnsi" w:cs="Times New Roman"/>
          <w:b/>
        </w:rPr>
        <w:t>PIRATE</w:t>
      </w:r>
      <w:r w:rsidR="00D6312A" w:rsidRPr="002A6C7C">
        <w:rPr>
          <w:rFonts w:asciiTheme="majorHAnsi" w:eastAsia="Calibri" w:hAnsiTheme="majorHAnsi" w:cs="Times New Roman"/>
          <w:b/>
        </w:rPr>
        <w:t xml:space="preserve"> </w:t>
      </w:r>
      <w:r w:rsidR="00D6312A" w:rsidRPr="00717A76">
        <w:rPr>
          <w:rFonts w:asciiTheme="majorHAnsi" w:eastAsia="Calibri" w:hAnsiTheme="majorHAnsi" w:cs="Times New Roman"/>
          <w:b/>
        </w:rPr>
        <w:t>S</w:t>
      </w:r>
      <w:r w:rsidR="00D6312A" w:rsidRPr="002A6C7C">
        <w:rPr>
          <w:rFonts w:asciiTheme="majorHAnsi" w:eastAsia="Calibri" w:hAnsiTheme="majorHAnsi" w:cs="Times New Roman"/>
          <w:b/>
        </w:rPr>
        <w:t>HIPS</w:t>
      </w:r>
    </w:p>
    <w:p w14:paraId="5277C65D" w14:textId="77777777" w:rsidR="00D6312A" w:rsidRPr="00717A76" w:rsidRDefault="00D6312A" w:rsidP="00D6312A">
      <w:pPr>
        <w:spacing w:after="0" w:line="240" w:lineRule="auto"/>
        <w:rPr>
          <w:rFonts w:asciiTheme="majorHAnsi" w:eastAsia="Calibri" w:hAnsiTheme="majorHAnsi" w:cs="Times New Roman"/>
        </w:rPr>
      </w:pPr>
    </w:p>
    <w:p w14:paraId="58EAB8E3" w14:textId="77777777" w:rsidR="00237EA6" w:rsidRPr="001E3C25" w:rsidRDefault="00D6312A" w:rsidP="001E3C25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eastAsia="Calibri" w:hAnsiTheme="majorHAnsi" w:cs="Times New Roman"/>
        </w:rPr>
      </w:pPr>
      <w:r w:rsidRPr="001E3C25">
        <w:rPr>
          <w:rFonts w:asciiTheme="majorHAnsi" w:eastAsia="Calibri" w:hAnsiTheme="majorHAnsi" w:cs="Times New Roman"/>
        </w:rPr>
        <w:t xml:space="preserve">1 aluminum pan per </w:t>
      </w:r>
      <w:r w:rsidR="00237EA6" w:rsidRPr="001E3C25">
        <w:rPr>
          <w:rFonts w:asciiTheme="majorHAnsi" w:eastAsia="Calibri" w:hAnsiTheme="majorHAnsi" w:cs="Times New Roman"/>
        </w:rPr>
        <w:t>child or 1 foam bowl per child</w:t>
      </w:r>
    </w:p>
    <w:p w14:paraId="3FC3B0AF" w14:textId="77777777" w:rsidR="00237EA6" w:rsidRPr="001E3C25" w:rsidRDefault="00D6312A" w:rsidP="001E3C25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eastAsia="Calibri" w:hAnsiTheme="majorHAnsi" w:cs="Times New Roman"/>
        </w:rPr>
      </w:pPr>
      <w:r w:rsidRPr="001E3C25">
        <w:rPr>
          <w:rFonts w:asciiTheme="majorHAnsi" w:eastAsia="Calibri" w:hAnsiTheme="majorHAnsi" w:cs="Times New Roman"/>
        </w:rPr>
        <w:t>assorted materials such as straws/yarn/pipe cleaners/foil/beads/string/ tissue paper/construction paper/toothpicks</w:t>
      </w:r>
    </w:p>
    <w:p w14:paraId="515E09B5" w14:textId="77777777" w:rsidR="00237EA6" w:rsidRPr="001E3C25" w:rsidRDefault="00237EA6" w:rsidP="001E3C25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eastAsia="Calibri" w:hAnsiTheme="majorHAnsi" w:cs="Times New Roman"/>
        </w:rPr>
      </w:pPr>
      <w:r w:rsidRPr="001E3C25">
        <w:rPr>
          <w:rFonts w:asciiTheme="majorHAnsi" w:eastAsia="Calibri" w:hAnsiTheme="majorHAnsi" w:cs="Times New Roman"/>
        </w:rPr>
        <w:t>glue</w:t>
      </w:r>
    </w:p>
    <w:p w14:paraId="1FA74052" w14:textId="77777777" w:rsidR="00D6312A" w:rsidRPr="001E3C25" w:rsidRDefault="00D6312A" w:rsidP="001E3C25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eastAsia="Calibri" w:hAnsiTheme="majorHAnsi" w:cs="Times New Roman"/>
        </w:rPr>
      </w:pPr>
      <w:r w:rsidRPr="001E3C25">
        <w:rPr>
          <w:rFonts w:asciiTheme="majorHAnsi" w:eastAsia="Calibri" w:hAnsiTheme="majorHAnsi" w:cs="Times New Roman"/>
        </w:rPr>
        <w:t>tape</w:t>
      </w:r>
    </w:p>
    <w:p w14:paraId="6E5B3BEA" w14:textId="77777777" w:rsidR="00D6312A" w:rsidRPr="00717A76" w:rsidRDefault="00D6312A" w:rsidP="00D6312A">
      <w:pPr>
        <w:spacing w:after="0" w:line="240" w:lineRule="auto"/>
        <w:rPr>
          <w:rFonts w:asciiTheme="majorHAnsi" w:eastAsia="Calibri" w:hAnsiTheme="majorHAnsi" w:cs="Times New Roman"/>
        </w:rPr>
      </w:pPr>
    </w:p>
    <w:p w14:paraId="4E3A075E" w14:textId="53D0824E" w:rsidR="00D6312A" w:rsidRPr="00984C82" w:rsidRDefault="00D6312A" w:rsidP="00D6312A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ESSON </w:t>
      </w:r>
      <w:r w:rsidR="00DF7518">
        <w:rPr>
          <w:rFonts w:asciiTheme="majorHAnsi" w:hAnsiTheme="majorHAnsi"/>
          <w:b/>
        </w:rPr>
        <w:t>2</w:t>
      </w:r>
      <w:r w:rsidRPr="00355157">
        <w:rPr>
          <w:rFonts w:asciiTheme="majorHAnsi" w:hAnsiTheme="majorHAnsi"/>
          <w:b/>
        </w:rPr>
        <w:t xml:space="preserve">: </w:t>
      </w:r>
      <w:r w:rsidRPr="00984C82">
        <w:rPr>
          <w:rFonts w:asciiTheme="majorHAnsi" w:hAnsiTheme="majorHAnsi"/>
          <w:b/>
        </w:rPr>
        <w:t>MAGICAL</w:t>
      </w:r>
      <w:r>
        <w:rPr>
          <w:rFonts w:asciiTheme="majorHAnsi" w:hAnsiTheme="majorHAnsi"/>
          <w:b/>
        </w:rPr>
        <w:t xml:space="preserve"> </w:t>
      </w:r>
      <w:r w:rsidRPr="00984C82">
        <w:rPr>
          <w:rFonts w:asciiTheme="majorHAnsi" w:hAnsiTheme="majorHAnsi"/>
          <w:b/>
        </w:rPr>
        <w:t>CREATURE</w:t>
      </w:r>
      <w:r>
        <w:rPr>
          <w:rFonts w:asciiTheme="majorHAnsi" w:hAnsiTheme="majorHAnsi"/>
          <w:b/>
        </w:rPr>
        <w:t>S</w:t>
      </w:r>
    </w:p>
    <w:p w14:paraId="233983FB" w14:textId="77777777" w:rsidR="00D6312A" w:rsidRDefault="00D6312A" w:rsidP="00D6312A">
      <w:pPr>
        <w:pStyle w:val="NoSpacing"/>
        <w:rPr>
          <w:rFonts w:asciiTheme="majorHAnsi" w:hAnsiTheme="majorHAnsi"/>
        </w:rPr>
      </w:pPr>
    </w:p>
    <w:p w14:paraId="7088FE0F" w14:textId="77777777" w:rsidR="00237EA6" w:rsidRDefault="00D6312A" w:rsidP="00DB3111">
      <w:pPr>
        <w:pStyle w:val="NoSpacing"/>
        <w:numPr>
          <w:ilvl w:val="0"/>
          <w:numId w:val="4"/>
        </w:numPr>
        <w:rPr>
          <w:rFonts w:asciiTheme="majorHAnsi" w:hAnsiTheme="majorHAnsi"/>
        </w:rPr>
      </w:pPr>
      <w:r>
        <w:rPr>
          <w:rFonts w:asciiTheme="majorHAnsi" w:hAnsiTheme="majorHAnsi"/>
        </w:rPr>
        <w:t>Legos</w:t>
      </w:r>
    </w:p>
    <w:p w14:paraId="52878966" w14:textId="77777777" w:rsidR="00D6312A" w:rsidRDefault="00D6312A" w:rsidP="00DB3111">
      <w:pPr>
        <w:pStyle w:val="NoSpacing"/>
        <w:numPr>
          <w:ilvl w:val="0"/>
          <w:numId w:val="4"/>
        </w:numPr>
        <w:rPr>
          <w:rFonts w:asciiTheme="majorHAnsi" w:hAnsiTheme="majorHAnsi"/>
        </w:rPr>
      </w:pPr>
      <w:r>
        <w:rPr>
          <w:rFonts w:asciiTheme="majorHAnsi" w:hAnsiTheme="majorHAnsi"/>
        </w:rPr>
        <w:t>assorted craft materials such as feathers, glue dots, pipe cleaners, foil, etc.</w:t>
      </w:r>
    </w:p>
    <w:p w14:paraId="34AEE2F3" w14:textId="77777777" w:rsidR="00D6312A" w:rsidRDefault="00D6312A" w:rsidP="00D6312A">
      <w:pPr>
        <w:pStyle w:val="NoSpacing"/>
        <w:rPr>
          <w:rFonts w:asciiTheme="majorHAnsi" w:hAnsiTheme="majorHAnsi"/>
        </w:rPr>
      </w:pPr>
    </w:p>
    <w:p w14:paraId="34455666" w14:textId="67374018" w:rsidR="00977EE2" w:rsidRPr="00977EE2" w:rsidRDefault="00D0514D" w:rsidP="00977EE2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ESSON </w:t>
      </w:r>
      <w:r w:rsidR="00DF7518">
        <w:rPr>
          <w:rFonts w:asciiTheme="majorHAnsi" w:hAnsiTheme="majorHAnsi"/>
          <w:b/>
        </w:rPr>
        <w:t>3</w:t>
      </w:r>
      <w:r w:rsidR="00A11219">
        <w:rPr>
          <w:rFonts w:asciiTheme="majorHAnsi" w:hAnsiTheme="majorHAnsi"/>
          <w:b/>
        </w:rPr>
        <w:t>:  DESIGN A HOUSE</w:t>
      </w:r>
    </w:p>
    <w:p w14:paraId="631063E4" w14:textId="77777777" w:rsidR="00555568" w:rsidRPr="001C401B" w:rsidRDefault="00555568" w:rsidP="001C401B">
      <w:pPr>
        <w:pStyle w:val="NoSpacing"/>
        <w:rPr>
          <w:rFonts w:asciiTheme="majorHAnsi" w:hAnsiTheme="majorHAnsi"/>
        </w:rPr>
      </w:pPr>
    </w:p>
    <w:p w14:paraId="34153D4D" w14:textId="783B6231" w:rsidR="00237EA6" w:rsidRPr="00DF7518" w:rsidRDefault="00A11219" w:rsidP="00DF7518">
      <w:pPr>
        <w:pStyle w:val="NoSpacing"/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>in</w:t>
      </w:r>
      <w:r w:rsidR="003A6C96" w:rsidRPr="003A6C96">
        <w:rPr>
          <w:rFonts w:asciiTheme="majorHAnsi" w:hAnsiTheme="majorHAnsi"/>
        </w:rPr>
        <w:t xml:space="preserve">terlocking </w:t>
      </w:r>
      <w:r>
        <w:rPr>
          <w:rFonts w:asciiTheme="majorHAnsi" w:hAnsiTheme="majorHAnsi"/>
        </w:rPr>
        <w:t>p</w:t>
      </w:r>
      <w:r w:rsidR="003A6C96" w:rsidRPr="003A6C96">
        <w:rPr>
          <w:rFonts w:asciiTheme="majorHAnsi" w:hAnsiTheme="majorHAnsi"/>
        </w:rPr>
        <w:t>o</w:t>
      </w:r>
      <w:r w:rsidR="00237EA6">
        <w:rPr>
          <w:rFonts w:asciiTheme="majorHAnsi" w:hAnsiTheme="majorHAnsi"/>
        </w:rPr>
        <w:t>psicle sticks</w:t>
      </w:r>
      <w:r w:rsidR="00DF7518">
        <w:rPr>
          <w:rFonts w:asciiTheme="majorHAnsi" w:hAnsiTheme="majorHAnsi"/>
        </w:rPr>
        <w:t xml:space="preserve">, </w:t>
      </w:r>
      <w:r w:rsidR="00237EA6" w:rsidRPr="00DF7518">
        <w:rPr>
          <w:rFonts w:asciiTheme="majorHAnsi" w:hAnsiTheme="majorHAnsi"/>
        </w:rPr>
        <w:t>popsicle sticks</w:t>
      </w:r>
      <w:r w:rsidR="00DF7518">
        <w:rPr>
          <w:rFonts w:asciiTheme="majorHAnsi" w:hAnsiTheme="majorHAnsi"/>
        </w:rPr>
        <w:t xml:space="preserve">, sticks from the yard, toothpicks, etc.  </w:t>
      </w:r>
    </w:p>
    <w:p w14:paraId="2DDD902F" w14:textId="77777777" w:rsidR="00237EA6" w:rsidRDefault="00A11219" w:rsidP="00DB3111">
      <w:pPr>
        <w:pStyle w:val="NoSpacing"/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>g</w:t>
      </w:r>
      <w:r w:rsidR="00237EA6">
        <w:rPr>
          <w:rFonts w:asciiTheme="majorHAnsi" w:hAnsiTheme="majorHAnsi"/>
        </w:rPr>
        <w:t xml:space="preserve">lue </w:t>
      </w:r>
    </w:p>
    <w:p w14:paraId="27F1336B" w14:textId="7ABB884F" w:rsidR="00237EA6" w:rsidRDefault="00237EA6" w:rsidP="00DB3111">
      <w:pPr>
        <w:pStyle w:val="NoSpacing"/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>hot glue gun</w:t>
      </w:r>
      <w:r w:rsidR="00DF7518">
        <w:rPr>
          <w:rFonts w:asciiTheme="majorHAnsi" w:hAnsiTheme="majorHAnsi"/>
        </w:rPr>
        <w:t xml:space="preserve"> (optional)</w:t>
      </w:r>
    </w:p>
    <w:p w14:paraId="6B4E4944" w14:textId="4C2571C0" w:rsidR="00237EA6" w:rsidRDefault="00237EA6" w:rsidP="00DB3111">
      <w:pPr>
        <w:pStyle w:val="NoSpacing"/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>hot glue gun sticks</w:t>
      </w:r>
      <w:r w:rsidR="00DF7518">
        <w:rPr>
          <w:rFonts w:asciiTheme="majorHAnsi" w:hAnsiTheme="majorHAnsi"/>
        </w:rPr>
        <w:t xml:space="preserve"> (optional)</w:t>
      </w:r>
    </w:p>
    <w:p w14:paraId="355D94CA" w14:textId="696FFD0E" w:rsidR="00237EA6" w:rsidRDefault="00A11219" w:rsidP="00DB3111">
      <w:pPr>
        <w:pStyle w:val="NoSpacing"/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>a</w:t>
      </w:r>
      <w:r w:rsidR="003A6C96" w:rsidRPr="003A6C96">
        <w:rPr>
          <w:rFonts w:asciiTheme="majorHAnsi" w:hAnsiTheme="majorHAnsi"/>
        </w:rPr>
        <w:t xml:space="preserve">ssorted craft materials such as </w:t>
      </w:r>
      <w:r w:rsidR="00DF7518">
        <w:rPr>
          <w:rFonts w:asciiTheme="majorHAnsi" w:hAnsiTheme="majorHAnsi"/>
        </w:rPr>
        <w:t xml:space="preserve">grass, </w:t>
      </w:r>
      <w:r w:rsidR="003A6C96" w:rsidRPr="003A6C96">
        <w:rPr>
          <w:rFonts w:asciiTheme="majorHAnsi" w:hAnsiTheme="majorHAnsi"/>
        </w:rPr>
        <w:t xml:space="preserve">moss, </w:t>
      </w:r>
      <w:r w:rsidR="009443FC">
        <w:rPr>
          <w:rFonts w:asciiTheme="majorHAnsi" w:hAnsiTheme="majorHAnsi"/>
        </w:rPr>
        <w:t xml:space="preserve">construction paper, pipe cleaners, foil, </w:t>
      </w:r>
      <w:r w:rsidR="003A6C96" w:rsidRPr="003A6C96">
        <w:rPr>
          <w:rFonts w:asciiTheme="majorHAnsi" w:hAnsiTheme="majorHAnsi"/>
        </w:rPr>
        <w:t>toothpicks, pom-poms, woo</w:t>
      </w:r>
      <w:r>
        <w:rPr>
          <w:rFonts w:asciiTheme="majorHAnsi" w:hAnsiTheme="majorHAnsi"/>
        </w:rPr>
        <w:t>d, sequin</w:t>
      </w:r>
      <w:r w:rsidR="00237EA6">
        <w:rPr>
          <w:rFonts w:asciiTheme="majorHAnsi" w:hAnsiTheme="majorHAnsi"/>
        </w:rPr>
        <w:t>s, pipe cleaners, etc.</w:t>
      </w:r>
    </w:p>
    <w:p w14:paraId="6221D030" w14:textId="77777777" w:rsidR="00237EA6" w:rsidRDefault="00237EA6" w:rsidP="00DB3111">
      <w:pPr>
        <w:pStyle w:val="NoSpacing"/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>Legos</w:t>
      </w:r>
    </w:p>
    <w:p w14:paraId="463CB43A" w14:textId="211D9ACF" w:rsidR="00237EA6" w:rsidRDefault="00A11219" w:rsidP="00DB3111">
      <w:pPr>
        <w:pStyle w:val="NoSpacing"/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>1 b</w:t>
      </w:r>
      <w:r w:rsidR="003A6C96" w:rsidRPr="003A6C96">
        <w:rPr>
          <w:rFonts w:asciiTheme="majorHAnsi" w:hAnsiTheme="majorHAnsi"/>
        </w:rPr>
        <w:t>ox top</w:t>
      </w:r>
      <w:r w:rsidR="00237EA6">
        <w:rPr>
          <w:rFonts w:asciiTheme="majorHAnsi" w:hAnsiTheme="majorHAnsi"/>
        </w:rPr>
        <w:t xml:space="preserve"> </w:t>
      </w:r>
      <w:r w:rsidR="00DF7518">
        <w:rPr>
          <w:rFonts w:asciiTheme="majorHAnsi" w:hAnsiTheme="majorHAnsi"/>
        </w:rPr>
        <w:t xml:space="preserve">or paper plate </w:t>
      </w:r>
      <w:r w:rsidR="00237EA6">
        <w:rPr>
          <w:rFonts w:asciiTheme="majorHAnsi" w:hAnsiTheme="majorHAnsi"/>
        </w:rPr>
        <w:t>per child</w:t>
      </w:r>
    </w:p>
    <w:p w14:paraId="28750F83" w14:textId="77777777" w:rsidR="005752BF" w:rsidRDefault="005752BF" w:rsidP="00D0514D">
      <w:pPr>
        <w:pStyle w:val="NoSpacing"/>
        <w:rPr>
          <w:rFonts w:asciiTheme="majorHAnsi" w:hAnsiTheme="majorHAnsi"/>
          <w:b/>
        </w:rPr>
      </w:pPr>
    </w:p>
    <w:p w14:paraId="02B23EC2" w14:textId="3931560B" w:rsidR="00D0514D" w:rsidRPr="006E6908" w:rsidRDefault="00D0514D" w:rsidP="00D0514D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ESSON </w:t>
      </w:r>
      <w:r w:rsidR="00DF7518">
        <w:rPr>
          <w:rFonts w:asciiTheme="majorHAnsi" w:hAnsiTheme="majorHAnsi"/>
          <w:b/>
        </w:rPr>
        <w:t>4</w:t>
      </w:r>
      <w:r w:rsidRPr="006E6908">
        <w:rPr>
          <w:rFonts w:asciiTheme="majorHAnsi" w:hAnsiTheme="majorHAnsi"/>
          <w:b/>
        </w:rPr>
        <w:t>:  BUILD A 3D PUZZLE</w:t>
      </w:r>
    </w:p>
    <w:p w14:paraId="0B1E48A9" w14:textId="77777777" w:rsidR="00D0514D" w:rsidRDefault="00D0514D" w:rsidP="00D0514D">
      <w:pPr>
        <w:pStyle w:val="NoSpacing"/>
        <w:rPr>
          <w:rFonts w:asciiTheme="majorHAnsi" w:hAnsiTheme="majorHAnsi"/>
        </w:rPr>
      </w:pPr>
    </w:p>
    <w:p w14:paraId="23D62702" w14:textId="792CD041" w:rsidR="00237EA6" w:rsidRDefault="00D0514D" w:rsidP="00DB3111">
      <w:pPr>
        <w:pStyle w:val="NoSpacing"/>
        <w:numPr>
          <w:ilvl w:val="0"/>
          <w:numId w:val="6"/>
        </w:numPr>
        <w:rPr>
          <w:rFonts w:asciiTheme="majorHAnsi" w:hAnsiTheme="majorHAnsi"/>
        </w:rPr>
      </w:pPr>
      <w:r w:rsidRPr="00E06140">
        <w:rPr>
          <w:rFonts w:asciiTheme="majorHAnsi" w:hAnsiTheme="majorHAnsi"/>
        </w:rPr>
        <w:lastRenderedPageBreak/>
        <w:t>Play-doh</w:t>
      </w:r>
      <w:r w:rsidR="00DF7518">
        <w:rPr>
          <w:rFonts w:asciiTheme="majorHAnsi" w:hAnsiTheme="majorHAnsi"/>
        </w:rPr>
        <w:t xml:space="preserve"> or clay</w:t>
      </w:r>
    </w:p>
    <w:p w14:paraId="69A33741" w14:textId="77777777" w:rsidR="00237EA6" w:rsidRDefault="00DB3111" w:rsidP="00DB3111">
      <w:pPr>
        <w:pStyle w:val="NoSpacing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>t</w:t>
      </w:r>
      <w:r w:rsidR="00D0514D" w:rsidRPr="00E06140">
        <w:rPr>
          <w:rFonts w:asciiTheme="majorHAnsi" w:hAnsiTheme="majorHAnsi"/>
        </w:rPr>
        <w:t>oothpicks</w:t>
      </w:r>
    </w:p>
    <w:p w14:paraId="358BAAC4" w14:textId="77777777" w:rsidR="00237EA6" w:rsidRDefault="00D0514D" w:rsidP="00DB3111">
      <w:pPr>
        <w:pStyle w:val="NoSpacing"/>
        <w:numPr>
          <w:ilvl w:val="0"/>
          <w:numId w:val="6"/>
        </w:numPr>
        <w:rPr>
          <w:rFonts w:asciiTheme="majorHAnsi" w:hAnsiTheme="majorHAnsi"/>
        </w:rPr>
      </w:pPr>
      <w:r w:rsidRPr="00E06140">
        <w:rPr>
          <w:rFonts w:asciiTheme="majorHAnsi" w:hAnsiTheme="majorHAnsi"/>
        </w:rPr>
        <w:t>1 paper plate per student</w:t>
      </w:r>
    </w:p>
    <w:p w14:paraId="4A2303CF" w14:textId="77777777" w:rsidR="00237EA6" w:rsidRDefault="00DB3111" w:rsidP="00DB3111">
      <w:pPr>
        <w:pStyle w:val="NoSpacing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>s</w:t>
      </w:r>
      <w:r w:rsidR="00D0514D">
        <w:rPr>
          <w:rFonts w:asciiTheme="majorHAnsi" w:hAnsiTheme="majorHAnsi"/>
        </w:rPr>
        <w:t>traws</w:t>
      </w:r>
      <w:r w:rsidR="00237EA6">
        <w:rPr>
          <w:rFonts w:asciiTheme="majorHAnsi" w:hAnsiTheme="majorHAnsi"/>
        </w:rPr>
        <w:t xml:space="preserve"> (cut if necessary to remove the bend)</w:t>
      </w:r>
    </w:p>
    <w:p w14:paraId="3C55F78A" w14:textId="5CADD1B8" w:rsidR="00237EA6" w:rsidRDefault="00237EA6" w:rsidP="00DB3111">
      <w:pPr>
        <w:pStyle w:val="NoSpacing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>pipe cleaners</w:t>
      </w:r>
      <w:r w:rsidR="00DF7518">
        <w:rPr>
          <w:rFonts w:asciiTheme="majorHAnsi" w:hAnsiTheme="majorHAnsi"/>
        </w:rPr>
        <w:t xml:space="preserve"> (optional)</w:t>
      </w:r>
    </w:p>
    <w:p w14:paraId="49062CB8" w14:textId="77777777" w:rsidR="00237EA6" w:rsidRDefault="00D0514D" w:rsidP="00DB3111">
      <w:pPr>
        <w:pStyle w:val="NoSpacing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>scissors</w:t>
      </w:r>
    </w:p>
    <w:p w14:paraId="0CEE628B" w14:textId="77777777" w:rsidR="00237EA6" w:rsidRDefault="00D0514D" w:rsidP="00DB3111">
      <w:pPr>
        <w:pStyle w:val="NoSpacing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>se</w:t>
      </w:r>
      <w:r w:rsidR="00237EA6">
        <w:rPr>
          <w:rFonts w:asciiTheme="majorHAnsi" w:hAnsiTheme="majorHAnsi"/>
        </w:rPr>
        <w:t>veral cube templates per child</w:t>
      </w:r>
    </w:p>
    <w:p w14:paraId="30471DDA" w14:textId="77777777" w:rsidR="00237EA6" w:rsidRDefault="00237EA6" w:rsidP="00DB3111">
      <w:pPr>
        <w:pStyle w:val="NoSpacing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>scissors</w:t>
      </w:r>
    </w:p>
    <w:p w14:paraId="3351063E" w14:textId="77777777" w:rsidR="00D0514D" w:rsidRDefault="00D0514D" w:rsidP="00DB3111">
      <w:pPr>
        <w:pStyle w:val="NoSpacing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>markers</w:t>
      </w:r>
    </w:p>
    <w:p w14:paraId="46694E64" w14:textId="77777777" w:rsidR="00D0514D" w:rsidRPr="00E06140" w:rsidRDefault="00D0514D" w:rsidP="00D0514D">
      <w:pPr>
        <w:pStyle w:val="NoSpacing"/>
        <w:rPr>
          <w:rFonts w:asciiTheme="majorHAnsi" w:hAnsiTheme="majorHAnsi"/>
        </w:rPr>
      </w:pPr>
    </w:p>
    <w:p w14:paraId="50F13250" w14:textId="03B21190" w:rsidR="00867E33" w:rsidRPr="00977EE2" w:rsidRDefault="00313AD0" w:rsidP="001C401B">
      <w:pPr>
        <w:pStyle w:val="NoSpacing"/>
        <w:rPr>
          <w:rFonts w:asciiTheme="majorHAnsi" w:hAnsiTheme="majorHAnsi"/>
          <w:b/>
        </w:rPr>
      </w:pPr>
      <w:r w:rsidRPr="00977EE2">
        <w:rPr>
          <w:rFonts w:asciiTheme="majorHAnsi" w:hAnsiTheme="majorHAnsi"/>
          <w:b/>
        </w:rPr>
        <w:t>L</w:t>
      </w:r>
      <w:r w:rsidR="00D0514D">
        <w:rPr>
          <w:rFonts w:asciiTheme="majorHAnsi" w:hAnsiTheme="majorHAnsi"/>
          <w:b/>
        </w:rPr>
        <w:t xml:space="preserve">ESSON </w:t>
      </w:r>
      <w:r w:rsidR="00DF7518">
        <w:rPr>
          <w:rFonts w:asciiTheme="majorHAnsi" w:hAnsiTheme="majorHAnsi"/>
          <w:b/>
        </w:rPr>
        <w:t>5</w:t>
      </w:r>
      <w:r w:rsidR="005621C4" w:rsidRPr="00977EE2">
        <w:rPr>
          <w:rFonts w:asciiTheme="majorHAnsi" w:hAnsiTheme="majorHAnsi"/>
          <w:b/>
        </w:rPr>
        <w:t xml:space="preserve">:  </w:t>
      </w:r>
      <w:r w:rsidR="00855134" w:rsidRPr="00977EE2">
        <w:rPr>
          <w:rFonts w:asciiTheme="majorHAnsi" w:hAnsiTheme="majorHAnsi"/>
          <w:b/>
        </w:rPr>
        <w:t xml:space="preserve"> </w:t>
      </w:r>
      <w:r w:rsidR="00FB0AC5">
        <w:rPr>
          <w:rFonts w:asciiTheme="majorHAnsi" w:hAnsiTheme="majorHAnsi"/>
          <w:b/>
        </w:rPr>
        <w:t>SIMPLE MACHINES</w:t>
      </w:r>
    </w:p>
    <w:p w14:paraId="5023F4B0" w14:textId="77777777" w:rsidR="00867E33" w:rsidRPr="001C401B" w:rsidRDefault="00867E33" w:rsidP="001C401B">
      <w:pPr>
        <w:pStyle w:val="NoSpacing"/>
        <w:rPr>
          <w:rFonts w:asciiTheme="majorHAnsi" w:hAnsiTheme="majorHAnsi"/>
        </w:rPr>
      </w:pPr>
    </w:p>
    <w:p w14:paraId="0E6EE4AC" w14:textId="61587CCE" w:rsidR="00237EA6" w:rsidRDefault="00237EA6" w:rsidP="00DB3111">
      <w:pPr>
        <w:pStyle w:val="NoSpacing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1 ruler </w:t>
      </w:r>
    </w:p>
    <w:p w14:paraId="4F476111" w14:textId="1AB8CD38" w:rsidR="00237EA6" w:rsidRDefault="00237EA6" w:rsidP="00DB3111">
      <w:pPr>
        <w:pStyle w:val="NoSpacing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2 thread spools </w:t>
      </w:r>
    </w:p>
    <w:p w14:paraId="0063A711" w14:textId="3EA5A3C7" w:rsidR="00237EA6" w:rsidRDefault="00237EA6" w:rsidP="00DB3111">
      <w:pPr>
        <w:pStyle w:val="NoSpacing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40 feet of string </w:t>
      </w:r>
    </w:p>
    <w:p w14:paraId="0A0CDB25" w14:textId="7388D93D" w:rsidR="00237EA6" w:rsidRDefault="00237EA6" w:rsidP="00DB3111">
      <w:pPr>
        <w:pStyle w:val="NoSpacing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 xml:space="preserve">2 round pencils </w:t>
      </w:r>
    </w:p>
    <w:p w14:paraId="2A3FD51D" w14:textId="77777777" w:rsidR="00237EA6" w:rsidRDefault="00237EA6" w:rsidP="00DB3111">
      <w:pPr>
        <w:pStyle w:val="NoSpacing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paperclips or binder clips</w:t>
      </w:r>
    </w:p>
    <w:p w14:paraId="6DDF8401" w14:textId="77777777" w:rsidR="00237EA6" w:rsidRDefault="00237EA6" w:rsidP="00DB3111">
      <w:pPr>
        <w:pStyle w:val="NoSpacing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index cards</w:t>
      </w:r>
    </w:p>
    <w:p w14:paraId="3812960E" w14:textId="77777777" w:rsidR="00237EA6" w:rsidRDefault="009443FC" w:rsidP="00DB3111">
      <w:pPr>
        <w:pStyle w:val="NoSpacing"/>
        <w:numPr>
          <w:ilvl w:val="0"/>
          <w:numId w:val="7"/>
        </w:numPr>
        <w:rPr>
          <w:rFonts w:asciiTheme="majorHAnsi" w:hAnsiTheme="majorHAnsi"/>
        </w:rPr>
      </w:pPr>
      <w:r w:rsidRPr="009443FC">
        <w:rPr>
          <w:rFonts w:asciiTheme="majorHAnsi" w:hAnsiTheme="majorHAnsi"/>
        </w:rPr>
        <w:t xml:space="preserve">1 </w:t>
      </w:r>
      <w:r w:rsidR="00237EA6">
        <w:rPr>
          <w:rFonts w:asciiTheme="majorHAnsi" w:hAnsiTheme="majorHAnsi"/>
        </w:rPr>
        <w:t>jumbo popsicle stick per group</w:t>
      </w:r>
    </w:p>
    <w:p w14:paraId="3C136D7B" w14:textId="77777777" w:rsidR="00237EA6" w:rsidRDefault="00237EA6" w:rsidP="00DB3111">
      <w:pPr>
        <w:pStyle w:val="NoSpacing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1 block per group</w:t>
      </w:r>
    </w:p>
    <w:p w14:paraId="505BCBB8" w14:textId="25915772" w:rsidR="009443FC" w:rsidRDefault="009443FC" w:rsidP="00DB3111">
      <w:pPr>
        <w:pStyle w:val="NoSpacing"/>
        <w:numPr>
          <w:ilvl w:val="0"/>
          <w:numId w:val="7"/>
        </w:numPr>
        <w:rPr>
          <w:rFonts w:asciiTheme="majorHAnsi" w:hAnsiTheme="majorHAnsi"/>
        </w:rPr>
      </w:pPr>
      <w:r w:rsidRPr="009443FC">
        <w:rPr>
          <w:rFonts w:asciiTheme="majorHAnsi" w:hAnsiTheme="majorHAnsi"/>
        </w:rPr>
        <w:t>poker chips</w:t>
      </w:r>
      <w:r w:rsidR="00DF7518">
        <w:rPr>
          <w:rFonts w:asciiTheme="majorHAnsi" w:hAnsiTheme="majorHAnsi"/>
        </w:rPr>
        <w:t xml:space="preserve"> or coins</w:t>
      </w:r>
    </w:p>
    <w:p w14:paraId="6CA328FC" w14:textId="77777777" w:rsidR="00237EA6" w:rsidRPr="009443FC" w:rsidRDefault="00237EA6" w:rsidP="00DB3111">
      <w:pPr>
        <w:pStyle w:val="NoSpacing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marker</w:t>
      </w:r>
    </w:p>
    <w:p w14:paraId="4A682EE7" w14:textId="77777777" w:rsidR="009443FC" w:rsidRPr="009443FC" w:rsidRDefault="009443FC" w:rsidP="009443FC">
      <w:pPr>
        <w:pStyle w:val="NoSpacing"/>
        <w:rPr>
          <w:rFonts w:asciiTheme="majorHAnsi" w:hAnsiTheme="majorHAnsi"/>
        </w:rPr>
      </w:pPr>
    </w:p>
    <w:p w14:paraId="0B59B33A" w14:textId="0F3DE73C" w:rsidR="00D6312A" w:rsidRPr="004B4E6B" w:rsidRDefault="00D6312A" w:rsidP="00D6312A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ESSON </w:t>
      </w:r>
      <w:r w:rsidR="00DF7518">
        <w:rPr>
          <w:rFonts w:asciiTheme="majorHAnsi" w:hAnsiTheme="majorHAnsi"/>
          <w:b/>
        </w:rPr>
        <w:t>6</w:t>
      </w:r>
      <w:r w:rsidRPr="00373647">
        <w:rPr>
          <w:rFonts w:asciiTheme="majorHAnsi" w:hAnsiTheme="majorHAnsi"/>
          <w:b/>
        </w:rPr>
        <w:t>:  STATUES</w:t>
      </w:r>
    </w:p>
    <w:p w14:paraId="0B3D60C3" w14:textId="77777777" w:rsidR="00D6312A" w:rsidRDefault="00D6312A" w:rsidP="00D6312A">
      <w:pPr>
        <w:pStyle w:val="NoSpacing"/>
        <w:rPr>
          <w:rFonts w:asciiTheme="majorHAnsi" w:hAnsiTheme="majorHAnsi"/>
        </w:rPr>
      </w:pPr>
    </w:p>
    <w:p w14:paraId="4CB5BE27" w14:textId="77777777" w:rsidR="00237EA6" w:rsidRDefault="00237EA6" w:rsidP="00DB3111">
      <w:pPr>
        <w:pStyle w:val="NoSpacing"/>
        <w:numPr>
          <w:ilvl w:val="0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pipe cleaners</w:t>
      </w:r>
    </w:p>
    <w:p w14:paraId="734CC98A" w14:textId="77777777" w:rsidR="00237EA6" w:rsidRDefault="00237EA6" w:rsidP="00DB3111">
      <w:pPr>
        <w:pStyle w:val="NoSpacing"/>
        <w:numPr>
          <w:ilvl w:val="0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Popsicle sticks</w:t>
      </w:r>
    </w:p>
    <w:p w14:paraId="20C54ADD" w14:textId="77777777" w:rsidR="00237EA6" w:rsidRDefault="00DB3111" w:rsidP="00DB3111">
      <w:pPr>
        <w:pStyle w:val="NoSpacing"/>
        <w:numPr>
          <w:ilvl w:val="0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f</w:t>
      </w:r>
      <w:r w:rsidR="00237EA6">
        <w:rPr>
          <w:rFonts w:asciiTheme="majorHAnsi" w:hAnsiTheme="majorHAnsi"/>
        </w:rPr>
        <w:t>o</w:t>
      </w:r>
      <w:r w:rsidR="00D6312A">
        <w:rPr>
          <w:rFonts w:asciiTheme="majorHAnsi" w:hAnsiTheme="majorHAnsi"/>
        </w:rPr>
        <w:t>il</w:t>
      </w:r>
    </w:p>
    <w:p w14:paraId="4BD5B316" w14:textId="77777777" w:rsidR="00237EA6" w:rsidRDefault="00DB3111" w:rsidP="00DB3111">
      <w:pPr>
        <w:pStyle w:val="NoSpacing"/>
        <w:numPr>
          <w:ilvl w:val="0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t</w:t>
      </w:r>
      <w:r w:rsidR="00237EA6">
        <w:rPr>
          <w:rFonts w:asciiTheme="majorHAnsi" w:hAnsiTheme="majorHAnsi"/>
        </w:rPr>
        <w:t>ape</w:t>
      </w:r>
    </w:p>
    <w:p w14:paraId="604432AD" w14:textId="77777777" w:rsidR="00D6312A" w:rsidRPr="00BB306A" w:rsidRDefault="00D6312A" w:rsidP="00DB3111">
      <w:pPr>
        <w:pStyle w:val="NoSpacing"/>
        <w:numPr>
          <w:ilvl w:val="0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s</w:t>
      </w:r>
      <w:r w:rsidRPr="00BB306A">
        <w:rPr>
          <w:rFonts w:asciiTheme="majorHAnsi" w:hAnsiTheme="majorHAnsi"/>
        </w:rPr>
        <w:t>cissors</w:t>
      </w:r>
    </w:p>
    <w:p w14:paraId="3358EEF7" w14:textId="77777777" w:rsidR="00D6312A" w:rsidRDefault="00D6312A" w:rsidP="00D6312A">
      <w:pPr>
        <w:pStyle w:val="NoSpacing"/>
        <w:rPr>
          <w:rFonts w:asciiTheme="majorHAnsi" w:hAnsiTheme="majorHAnsi"/>
        </w:rPr>
      </w:pPr>
    </w:p>
    <w:p w14:paraId="75D44495" w14:textId="7B81726F" w:rsidR="00D6312A" w:rsidRPr="004B4E6B" w:rsidRDefault="00D6312A" w:rsidP="00D6312A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ESSON </w:t>
      </w:r>
      <w:r w:rsidR="00DF7518">
        <w:rPr>
          <w:rFonts w:asciiTheme="majorHAnsi" w:hAnsiTheme="majorHAnsi"/>
          <w:b/>
        </w:rPr>
        <w:t>7</w:t>
      </w:r>
      <w:r w:rsidRPr="00373647">
        <w:rPr>
          <w:rFonts w:asciiTheme="majorHAnsi" w:hAnsiTheme="majorHAnsi"/>
          <w:b/>
        </w:rPr>
        <w:t>:   LOOSE PART BUILD</w:t>
      </w:r>
    </w:p>
    <w:p w14:paraId="6B57F393" w14:textId="77777777" w:rsidR="00D6312A" w:rsidRDefault="00D6312A" w:rsidP="00D6312A">
      <w:pPr>
        <w:pStyle w:val="NoSpacing"/>
        <w:rPr>
          <w:rFonts w:asciiTheme="majorHAnsi" w:hAnsiTheme="majorHAnsi"/>
        </w:rPr>
      </w:pPr>
    </w:p>
    <w:p w14:paraId="28283A87" w14:textId="77777777" w:rsidR="00237EA6" w:rsidRDefault="00D6312A" w:rsidP="00DB3111">
      <w:pPr>
        <w:pStyle w:val="NoSpacing"/>
        <w:numPr>
          <w:ilvl w:val="0"/>
          <w:numId w:val="11"/>
        </w:numPr>
        <w:rPr>
          <w:rFonts w:asciiTheme="majorHAnsi" w:hAnsiTheme="majorHAnsi"/>
        </w:rPr>
      </w:pPr>
      <w:r w:rsidRPr="00BB306A">
        <w:rPr>
          <w:rFonts w:asciiTheme="majorHAnsi" w:hAnsiTheme="majorHAnsi"/>
        </w:rPr>
        <w:t>wood pieces</w:t>
      </w:r>
      <w:r w:rsidR="00237EA6">
        <w:rPr>
          <w:rFonts w:asciiTheme="majorHAnsi" w:hAnsiTheme="majorHAnsi"/>
        </w:rPr>
        <w:t xml:space="preserve"> or blocks</w:t>
      </w:r>
    </w:p>
    <w:p w14:paraId="2A5A04B7" w14:textId="77777777" w:rsidR="00237EA6" w:rsidRDefault="00237EA6" w:rsidP="00DB3111">
      <w:pPr>
        <w:pStyle w:val="NoSpacing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glue</w:t>
      </w:r>
    </w:p>
    <w:p w14:paraId="5A73B8BF" w14:textId="77777777" w:rsidR="00237EA6" w:rsidRDefault="00D6312A" w:rsidP="00DB3111">
      <w:pPr>
        <w:pStyle w:val="NoSpacing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hot g</w:t>
      </w:r>
      <w:r w:rsidRPr="00BB306A">
        <w:rPr>
          <w:rFonts w:asciiTheme="majorHAnsi" w:hAnsiTheme="majorHAnsi"/>
        </w:rPr>
        <w:t>lue gun</w:t>
      </w:r>
    </w:p>
    <w:p w14:paraId="2483502E" w14:textId="77777777" w:rsidR="00237EA6" w:rsidRDefault="00237EA6" w:rsidP="00DB3111">
      <w:pPr>
        <w:pStyle w:val="NoSpacing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hot glue gun sticks</w:t>
      </w:r>
    </w:p>
    <w:p w14:paraId="5CA7B18D" w14:textId="77777777" w:rsidR="00A23311" w:rsidRDefault="00D6312A" w:rsidP="00DB3111">
      <w:pPr>
        <w:pStyle w:val="NoSpacing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m</w:t>
      </w:r>
      <w:r w:rsidR="00A23311">
        <w:rPr>
          <w:rFonts w:asciiTheme="majorHAnsi" w:hAnsiTheme="majorHAnsi"/>
        </w:rPr>
        <w:t>arkers</w:t>
      </w:r>
    </w:p>
    <w:p w14:paraId="28535AF2" w14:textId="77777777" w:rsidR="00A23311" w:rsidRDefault="00D6312A" w:rsidP="00DB3111">
      <w:pPr>
        <w:pStyle w:val="NoSpacing"/>
        <w:numPr>
          <w:ilvl w:val="0"/>
          <w:numId w:val="11"/>
        </w:numPr>
        <w:rPr>
          <w:rFonts w:asciiTheme="majorHAnsi" w:hAnsiTheme="majorHAnsi"/>
        </w:rPr>
      </w:pPr>
      <w:r w:rsidRPr="00BB306A">
        <w:rPr>
          <w:rFonts w:asciiTheme="majorHAnsi" w:hAnsiTheme="majorHAnsi"/>
        </w:rPr>
        <w:t>1 bag</w:t>
      </w:r>
      <w:r>
        <w:rPr>
          <w:rFonts w:asciiTheme="majorHAnsi" w:hAnsiTheme="majorHAnsi"/>
        </w:rPr>
        <w:t xml:space="preserve"> </w:t>
      </w:r>
      <w:r w:rsidR="00A23311">
        <w:rPr>
          <w:rFonts w:asciiTheme="majorHAnsi" w:hAnsiTheme="majorHAnsi"/>
        </w:rPr>
        <w:t>per child to collect materials</w:t>
      </w:r>
    </w:p>
    <w:p w14:paraId="20D4BEE5" w14:textId="77777777" w:rsidR="00A23311" w:rsidRDefault="00D6312A" w:rsidP="00DB3111">
      <w:pPr>
        <w:pStyle w:val="NoSpacing"/>
        <w:numPr>
          <w:ilvl w:val="0"/>
          <w:numId w:val="11"/>
        </w:numPr>
        <w:rPr>
          <w:rFonts w:asciiTheme="majorHAnsi" w:hAnsiTheme="majorHAnsi"/>
        </w:rPr>
      </w:pPr>
      <w:r w:rsidRPr="00BB306A">
        <w:rPr>
          <w:rFonts w:asciiTheme="majorHAnsi" w:hAnsiTheme="majorHAnsi"/>
        </w:rPr>
        <w:t>Popsicle sticks</w:t>
      </w:r>
      <w:r>
        <w:rPr>
          <w:rFonts w:asciiTheme="majorHAnsi" w:hAnsiTheme="majorHAnsi"/>
        </w:rPr>
        <w:t xml:space="preserve"> (regular, jumbo and interlocking)</w:t>
      </w:r>
    </w:p>
    <w:p w14:paraId="1CAC2DE3" w14:textId="77777777" w:rsidR="00A23311" w:rsidRDefault="00DB3111" w:rsidP="00DB3111">
      <w:pPr>
        <w:pStyle w:val="NoSpacing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t</w:t>
      </w:r>
      <w:r w:rsidR="00A23311">
        <w:rPr>
          <w:rFonts w:asciiTheme="majorHAnsi" w:hAnsiTheme="majorHAnsi"/>
        </w:rPr>
        <w:t>oothpicks</w:t>
      </w:r>
    </w:p>
    <w:p w14:paraId="14691703" w14:textId="77777777" w:rsidR="00D6312A" w:rsidRPr="00BB306A" w:rsidRDefault="00D6312A" w:rsidP="00DB3111">
      <w:pPr>
        <w:pStyle w:val="NoSpacing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1 box top per child</w:t>
      </w:r>
    </w:p>
    <w:p w14:paraId="1EA494C0" w14:textId="77777777" w:rsidR="00D6312A" w:rsidRPr="00BB306A" w:rsidRDefault="00D6312A" w:rsidP="00D6312A">
      <w:pPr>
        <w:pStyle w:val="NoSpacing"/>
        <w:ind w:left="720"/>
        <w:rPr>
          <w:rFonts w:asciiTheme="majorHAnsi" w:hAnsiTheme="majorHAnsi"/>
        </w:rPr>
      </w:pPr>
    </w:p>
    <w:p w14:paraId="34A1A2E4" w14:textId="7123CAE7" w:rsidR="00D0514D" w:rsidRPr="00674F21" w:rsidRDefault="00D0514D" w:rsidP="00D0514D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ESSON </w:t>
      </w:r>
      <w:r w:rsidR="00DF7518">
        <w:rPr>
          <w:rFonts w:asciiTheme="majorHAnsi" w:hAnsiTheme="majorHAnsi"/>
          <w:b/>
        </w:rPr>
        <w:t>8</w:t>
      </w:r>
      <w:r>
        <w:rPr>
          <w:rFonts w:asciiTheme="majorHAnsi" w:hAnsiTheme="majorHAnsi"/>
          <w:b/>
        </w:rPr>
        <w:t>: TOTEM POLES</w:t>
      </w:r>
      <w:r w:rsidRPr="00674F21">
        <w:rPr>
          <w:rFonts w:asciiTheme="majorHAnsi" w:hAnsiTheme="majorHAnsi"/>
          <w:b/>
        </w:rPr>
        <w:t xml:space="preserve"> </w:t>
      </w:r>
    </w:p>
    <w:p w14:paraId="37F2DBD2" w14:textId="77777777" w:rsidR="009B1F76" w:rsidRDefault="009B1F76" w:rsidP="00D0514D">
      <w:pPr>
        <w:pStyle w:val="NoSpacing"/>
        <w:rPr>
          <w:rFonts w:asciiTheme="majorHAnsi" w:hAnsiTheme="majorHAnsi"/>
        </w:rPr>
      </w:pPr>
    </w:p>
    <w:p w14:paraId="2C0AE84B" w14:textId="77777777" w:rsidR="00A23311" w:rsidRDefault="00DB3111" w:rsidP="00DB3111">
      <w:pPr>
        <w:pStyle w:val="NoSpacing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g</w:t>
      </w:r>
      <w:r w:rsidR="00D0514D">
        <w:rPr>
          <w:rFonts w:asciiTheme="majorHAnsi" w:hAnsiTheme="majorHAnsi"/>
        </w:rPr>
        <w:t>lue</w:t>
      </w:r>
    </w:p>
    <w:p w14:paraId="397E454F" w14:textId="3A6C7200" w:rsidR="00A23311" w:rsidRDefault="00D0514D" w:rsidP="00DB3111">
      <w:pPr>
        <w:pStyle w:val="NoSpacing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>hot g</w:t>
      </w:r>
      <w:r w:rsidRPr="00674F21">
        <w:rPr>
          <w:rFonts w:asciiTheme="majorHAnsi" w:hAnsiTheme="majorHAnsi"/>
        </w:rPr>
        <w:t>lue gun</w:t>
      </w:r>
      <w:r w:rsidR="00DF7518">
        <w:rPr>
          <w:rFonts w:asciiTheme="majorHAnsi" w:hAnsiTheme="majorHAnsi"/>
        </w:rPr>
        <w:t xml:space="preserve"> (optional)</w:t>
      </w:r>
    </w:p>
    <w:p w14:paraId="3C35CD27" w14:textId="5E39503E" w:rsidR="00A23311" w:rsidRDefault="00D0514D" w:rsidP="00DB3111">
      <w:pPr>
        <w:pStyle w:val="NoSpacing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>hot glue gun sticks</w:t>
      </w:r>
      <w:r w:rsidR="00DF7518">
        <w:rPr>
          <w:rFonts w:asciiTheme="majorHAnsi" w:hAnsiTheme="majorHAnsi"/>
        </w:rPr>
        <w:t xml:space="preserve"> (optional)</w:t>
      </w:r>
    </w:p>
    <w:p w14:paraId="770C28C2" w14:textId="4F148D28" w:rsidR="00A23311" w:rsidRDefault="00A23311" w:rsidP="00DB3111">
      <w:pPr>
        <w:pStyle w:val="NoSpacing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>assorted wood blocks</w:t>
      </w:r>
      <w:r w:rsidR="00DF7518">
        <w:rPr>
          <w:rFonts w:asciiTheme="majorHAnsi" w:hAnsiTheme="majorHAnsi"/>
        </w:rPr>
        <w:t xml:space="preserve"> or paper towel roll</w:t>
      </w:r>
    </w:p>
    <w:p w14:paraId="28848148" w14:textId="77777777" w:rsidR="00A23311" w:rsidRDefault="00A23311" w:rsidP="00DB3111">
      <w:pPr>
        <w:pStyle w:val="NoSpacing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>m</w:t>
      </w:r>
      <w:r w:rsidR="00D0514D">
        <w:rPr>
          <w:rFonts w:asciiTheme="majorHAnsi" w:hAnsiTheme="majorHAnsi"/>
        </w:rPr>
        <w:t>arkers</w:t>
      </w:r>
    </w:p>
    <w:p w14:paraId="7E6062B9" w14:textId="0C02F869" w:rsidR="00A23311" w:rsidRDefault="00D0514D" w:rsidP="00DB3111">
      <w:pPr>
        <w:pStyle w:val="NoSpacing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>wiggle eyes</w:t>
      </w:r>
      <w:r w:rsidR="00DF7518">
        <w:rPr>
          <w:rFonts w:asciiTheme="majorHAnsi" w:hAnsiTheme="majorHAnsi"/>
        </w:rPr>
        <w:t xml:space="preserve"> (optional)</w:t>
      </w:r>
    </w:p>
    <w:p w14:paraId="52B83C8E" w14:textId="563031A9" w:rsidR="00D0514D" w:rsidRDefault="00D0514D" w:rsidP="00DB3111">
      <w:pPr>
        <w:pStyle w:val="NoSpacing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>sandpaper</w:t>
      </w:r>
      <w:r w:rsidR="00DF7518">
        <w:rPr>
          <w:rFonts w:asciiTheme="majorHAnsi" w:hAnsiTheme="majorHAnsi"/>
        </w:rPr>
        <w:t xml:space="preserve"> (optional)</w:t>
      </w:r>
    </w:p>
    <w:p w14:paraId="11EE0C85" w14:textId="1F9A9DB3" w:rsidR="00DF7518" w:rsidRPr="00674F21" w:rsidRDefault="00DF7518" w:rsidP="00DB3111">
      <w:pPr>
        <w:pStyle w:val="NoSpacing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>white paper/construction paper</w:t>
      </w:r>
    </w:p>
    <w:p w14:paraId="00F7FC6A" w14:textId="77777777" w:rsidR="00D0514D" w:rsidRPr="00674F21" w:rsidRDefault="00D0514D" w:rsidP="00D0514D">
      <w:pPr>
        <w:pStyle w:val="NoSpacing"/>
        <w:rPr>
          <w:rFonts w:asciiTheme="majorHAnsi" w:hAnsiTheme="majorHAnsi"/>
        </w:rPr>
      </w:pPr>
    </w:p>
    <w:p w14:paraId="29C4A37D" w14:textId="77777777" w:rsidR="009B14D8" w:rsidRDefault="009B14D8" w:rsidP="00D31204">
      <w:pPr>
        <w:pStyle w:val="NoSpacing"/>
        <w:ind w:left="720"/>
        <w:rPr>
          <w:rFonts w:asciiTheme="majorHAnsi" w:hAnsiTheme="majorHAnsi"/>
        </w:rPr>
      </w:pPr>
    </w:p>
    <w:sectPr w:rsidR="009B14D8" w:rsidSect="00521268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B0C822" w14:textId="77777777" w:rsidR="003008FA" w:rsidRDefault="003008FA" w:rsidP="00AE2A22">
      <w:pPr>
        <w:spacing w:after="0" w:line="240" w:lineRule="auto"/>
      </w:pPr>
      <w:r>
        <w:separator/>
      </w:r>
    </w:p>
  </w:endnote>
  <w:endnote w:type="continuationSeparator" w:id="0">
    <w:p w14:paraId="42EE707B" w14:textId="77777777" w:rsidR="003008FA" w:rsidRDefault="003008FA" w:rsidP="00AE2A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ED4E4A" w14:textId="77777777" w:rsidR="00DC7A16" w:rsidRDefault="00DC7A16" w:rsidP="00DC7A16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CE1923" w14:textId="77777777" w:rsidR="00F51D57" w:rsidRPr="00D4129B" w:rsidRDefault="00D4129B" w:rsidP="00DC7A16">
    <w:pPr>
      <w:pStyle w:val="Footer"/>
      <w:jc w:val="center"/>
      <w:rPr>
        <w:rFonts w:asciiTheme="majorHAnsi" w:hAnsiTheme="majorHAnsi"/>
      </w:rPr>
    </w:pPr>
    <w:r>
      <w:rPr>
        <w:rFonts w:asciiTheme="majorHAnsi" w:hAnsiTheme="majorHAnsi"/>
      </w:rPr>
      <w:t>All rights res</w:t>
    </w:r>
    <w:r w:rsidR="00DC7A16">
      <w:rPr>
        <w:rFonts w:asciiTheme="majorHAnsi" w:hAnsiTheme="majorHAnsi"/>
      </w:rPr>
      <w:t>e</w:t>
    </w:r>
    <w:r w:rsidR="00FC7618">
      <w:rPr>
        <w:rFonts w:asciiTheme="majorHAnsi" w:hAnsiTheme="majorHAnsi"/>
      </w:rPr>
      <w:t xml:space="preserve">rved, Little Scholars, LLC </w:t>
    </w:r>
    <w:r w:rsidR="00DC7A16">
      <w:rPr>
        <w:rFonts w:asciiTheme="majorHAnsi" w:hAnsiTheme="majorHAnsi"/>
      </w:rPr>
      <w:t>2020</w:t>
    </w:r>
    <w:r w:rsidR="00FC7618">
      <w:rPr>
        <w:rFonts w:asciiTheme="majorHAnsi" w:hAnsiTheme="majorHAnsi"/>
      </w:rPr>
      <w:t>-2021</w:t>
    </w:r>
    <w:r>
      <w:rPr>
        <w:rFonts w:asciiTheme="majorHAnsi" w:hAnsiTheme="majorHAnsi"/>
      </w:rPr>
      <w:t xml:space="preserve"> </w:t>
    </w:r>
    <w:r>
      <w:rPr>
        <w:rFonts w:ascii="Arial" w:hAnsi="Arial" w:cs="Arial"/>
        <w:color w:val="222222"/>
        <w:shd w:val="clear" w:color="auto" w:fill="FFFFFF"/>
      </w:rPr>
      <w:t>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F51D11" w14:textId="77777777" w:rsidR="003008FA" w:rsidRDefault="003008FA" w:rsidP="00AE2A22">
      <w:pPr>
        <w:spacing w:after="0" w:line="240" w:lineRule="auto"/>
      </w:pPr>
      <w:r>
        <w:separator/>
      </w:r>
    </w:p>
  </w:footnote>
  <w:footnote w:type="continuationSeparator" w:id="0">
    <w:p w14:paraId="09C1790B" w14:textId="77777777" w:rsidR="003008FA" w:rsidRDefault="003008FA" w:rsidP="00AE2A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F2E316" w14:textId="77777777" w:rsidR="00D31204" w:rsidRDefault="00D31204" w:rsidP="00DC7A16">
    <w:pPr>
      <w:pStyle w:val="Header"/>
      <w:jc w:val="center"/>
    </w:pPr>
    <w:r>
      <w:rPr>
        <w:noProof/>
      </w:rPr>
      <w:drawing>
        <wp:inline distT="0" distB="0" distL="0" distR="0" wp14:anchorId="576B4A46" wp14:editId="4A0D3CE7">
          <wp:extent cx="1295400" cy="485775"/>
          <wp:effectExtent l="0" t="0" r="0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ttle Scholars_4C confidenc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1877" cy="4882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FE835C" w14:textId="77777777" w:rsidR="00F51D57" w:rsidRDefault="00F51D57" w:rsidP="00DC7A1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210752"/>
    <w:multiLevelType w:val="hybridMultilevel"/>
    <w:tmpl w:val="EB3882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B9345D"/>
    <w:multiLevelType w:val="hybridMultilevel"/>
    <w:tmpl w:val="0E94C3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0840E0"/>
    <w:multiLevelType w:val="hybridMultilevel"/>
    <w:tmpl w:val="12B2A0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443A3C"/>
    <w:multiLevelType w:val="hybridMultilevel"/>
    <w:tmpl w:val="91445F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2854BF"/>
    <w:multiLevelType w:val="hybridMultilevel"/>
    <w:tmpl w:val="B240C2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865E29"/>
    <w:multiLevelType w:val="hybridMultilevel"/>
    <w:tmpl w:val="17929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9D31D5"/>
    <w:multiLevelType w:val="hybridMultilevel"/>
    <w:tmpl w:val="DE26D5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167526"/>
    <w:multiLevelType w:val="hybridMultilevel"/>
    <w:tmpl w:val="FCBC3F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3477244"/>
    <w:multiLevelType w:val="hybridMultilevel"/>
    <w:tmpl w:val="C7ACB2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7A21335"/>
    <w:multiLevelType w:val="hybridMultilevel"/>
    <w:tmpl w:val="27FE96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192685"/>
    <w:multiLevelType w:val="hybridMultilevel"/>
    <w:tmpl w:val="E1EA54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6215FD"/>
    <w:multiLevelType w:val="hybridMultilevel"/>
    <w:tmpl w:val="6944E6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8925594"/>
    <w:multiLevelType w:val="hybridMultilevel"/>
    <w:tmpl w:val="942A8A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AF70ACA"/>
    <w:multiLevelType w:val="hybridMultilevel"/>
    <w:tmpl w:val="51FED7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2547932"/>
    <w:multiLevelType w:val="hybridMultilevel"/>
    <w:tmpl w:val="6E30AD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244A9E"/>
    <w:multiLevelType w:val="hybridMultilevel"/>
    <w:tmpl w:val="885231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AC0118F"/>
    <w:multiLevelType w:val="hybridMultilevel"/>
    <w:tmpl w:val="A92CAB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EB7411B"/>
    <w:multiLevelType w:val="hybridMultilevel"/>
    <w:tmpl w:val="ECF8A9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240459C"/>
    <w:multiLevelType w:val="hybridMultilevel"/>
    <w:tmpl w:val="67D860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FA182D"/>
    <w:multiLevelType w:val="hybridMultilevel"/>
    <w:tmpl w:val="6ED0C4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"/>
  </w:num>
  <w:num w:numId="3">
    <w:abstractNumId w:val="9"/>
  </w:num>
  <w:num w:numId="4">
    <w:abstractNumId w:val="6"/>
  </w:num>
  <w:num w:numId="5">
    <w:abstractNumId w:val="19"/>
  </w:num>
  <w:num w:numId="6">
    <w:abstractNumId w:val="8"/>
  </w:num>
  <w:num w:numId="7">
    <w:abstractNumId w:val="11"/>
  </w:num>
  <w:num w:numId="8">
    <w:abstractNumId w:val="0"/>
  </w:num>
  <w:num w:numId="9">
    <w:abstractNumId w:val="15"/>
  </w:num>
  <w:num w:numId="10">
    <w:abstractNumId w:val="2"/>
  </w:num>
  <w:num w:numId="11">
    <w:abstractNumId w:val="4"/>
  </w:num>
  <w:num w:numId="12">
    <w:abstractNumId w:val="12"/>
  </w:num>
  <w:num w:numId="13">
    <w:abstractNumId w:val="7"/>
  </w:num>
  <w:num w:numId="14">
    <w:abstractNumId w:val="14"/>
  </w:num>
  <w:num w:numId="15">
    <w:abstractNumId w:val="5"/>
  </w:num>
  <w:num w:numId="16">
    <w:abstractNumId w:val="17"/>
  </w:num>
  <w:num w:numId="17">
    <w:abstractNumId w:val="10"/>
  </w:num>
  <w:num w:numId="18">
    <w:abstractNumId w:val="13"/>
  </w:num>
  <w:num w:numId="19">
    <w:abstractNumId w:val="3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DQxsjQ2NTc1MzZT0lEKTi0uzszPAykwrAUAQhCjsCwAAAA="/>
  </w:docVars>
  <w:rsids>
    <w:rsidRoot w:val="00D30D91"/>
    <w:rsid w:val="0000267D"/>
    <w:rsid w:val="00016AAB"/>
    <w:rsid w:val="00033A53"/>
    <w:rsid w:val="00045477"/>
    <w:rsid w:val="00050E9D"/>
    <w:rsid w:val="000529AD"/>
    <w:rsid w:val="000679D5"/>
    <w:rsid w:val="0009419C"/>
    <w:rsid w:val="000A7FA8"/>
    <w:rsid w:val="000B3594"/>
    <w:rsid w:val="000B57FD"/>
    <w:rsid w:val="000C26A4"/>
    <w:rsid w:val="000D2157"/>
    <w:rsid w:val="000E2152"/>
    <w:rsid w:val="000E64B6"/>
    <w:rsid w:val="0010399B"/>
    <w:rsid w:val="00104B68"/>
    <w:rsid w:val="00110CB2"/>
    <w:rsid w:val="00115F0E"/>
    <w:rsid w:val="001351AE"/>
    <w:rsid w:val="0013593E"/>
    <w:rsid w:val="00145F86"/>
    <w:rsid w:val="001534B6"/>
    <w:rsid w:val="001627B5"/>
    <w:rsid w:val="0016290D"/>
    <w:rsid w:val="0016431D"/>
    <w:rsid w:val="00190FA1"/>
    <w:rsid w:val="001A008D"/>
    <w:rsid w:val="001A4EAA"/>
    <w:rsid w:val="001B7965"/>
    <w:rsid w:val="001C1AA2"/>
    <w:rsid w:val="001C401B"/>
    <w:rsid w:val="001C796C"/>
    <w:rsid w:val="001D1EAD"/>
    <w:rsid w:val="001D3EB1"/>
    <w:rsid w:val="001E2FE7"/>
    <w:rsid w:val="001E3C25"/>
    <w:rsid w:val="001E5C4D"/>
    <w:rsid w:val="001F3F84"/>
    <w:rsid w:val="00202D5B"/>
    <w:rsid w:val="0021329B"/>
    <w:rsid w:val="00216C72"/>
    <w:rsid w:val="00230BA6"/>
    <w:rsid w:val="00236D9A"/>
    <w:rsid w:val="00237EA6"/>
    <w:rsid w:val="00256492"/>
    <w:rsid w:val="0028297F"/>
    <w:rsid w:val="002832B9"/>
    <w:rsid w:val="00297361"/>
    <w:rsid w:val="002977C6"/>
    <w:rsid w:val="002A0D53"/>
    <w:rsid w:val="002A6C7C"/>
    <w:rsid w:val="002A6F00"/>
    <w:rsid w:val="002D3E32"/>
    <w:rsid w:val="002D7226"/>
    <w:rsid w:val="002D7F89"/>
    <w:rsid w:val="002E1331"/>
    <w:rsid w:val="002E5928"/>
    <w:rsid w:val="003008FA"/>
    <w:rsid w:val="003030D9"/>
    <w:rsid w:val="00310D35"/>
    <w:rsid w:val="00313AD0"/>
    <w:rsid w:val="0031539F"/>
    <w:rsid w:val="003168AB"/>
    <w:rsid w:val="00317CA0"/>
    <w:rsid w:val="003313FA"/>
    <w:rsid w:val="00355717"/>
    <w:rsid w:val="00361570"/>
    <w:rsid w:val="00373647"/>
    <w:rsid w:val="00376C60"/>
    <w:rsid w:val="00387D4F"/>
    <w:rsid w:val="003909CC"/>
    <w:rsid w:val="003A6C96"/>
    <w:rsid w:val="003B40BB"/>
    <w:rsid w:val="003B645D"/>
    <w:rsid w:val="003B7D1A"/>
    <w:rsid w:val="003D2315"/>
    <w:rsid w:val="003D5934"/>
    <w:rsid w:val="003E1A4E"/>
    <w:rsid w:val="003E70C6"/>
    <w:rsid w:val="003E72EC"/>
    <w:rsid w:val="003F5ED8"/>
    <w:rsid w:val="003F645C"/>
    <w:rsid w:val="00422177"/>
    <w:rsid w:val="0042503E"/>
    <w:rsid w:val="00447089"/>
    <w:rsid w:val="00450A57"/>
    <w:rsid w:val="0045396E"/>
    <w:rsid w:val="00495327"/>
    <w:rsid w:val="004A0018"/>
    <w:rsid w:val="004A0604"/>
    <w:rsid w:val="004A19C5"/>
    <w:rsid w:val="004B0679"/>
    <w:rsid w:val="004B4E6B"/>
    <w:rsid w:val="004C4CA8"/>
    <w:rsid w:val="004C64C4"/>
    <w:rsid w:val="004D139F"/>
    <w:rsid w:val="004D25B1"/>
    <w:rsid w:val="004D39FB"/>
    <w:rsid w:val="004E6D8F"/>
    <w:rsid w:val="00502942"/>
    <w:rsid w:val="00515127"/>
    <w:rsid w:val="00515EFC"/>
    <w:rsid w:val="00516188"/>
    <w:rsid w:val="00521268"/>
    <w:rsid w:val="00530542"/>
    <w:rsid w:val="00531D8A"/>
    <w:rsid w:val="00535D39"/>
    <w:rsid w:val="00537701"/>
    <w:rsid w:val="00540A4C"/>
    <w:rsid w:val="005477BE"/>
    <w:rsid w:val="00552A4B"/>
    <w:rsid w:val="00555568"/>
    <w:rsid w:val="00557A38"/>
    <w:rsid w:val="005621C4"/>
    <w:rsid w:val="00562D2A"/>
    <w:rsid w:val="005720A1"/>
    <w:rsid w:val="00574868"/>
    <w:rsid w:val="005752BF"/>
    <w:rsid w:val="0059083B"/>
    <w:rsid w:val="005968DD"/>
    <w:rsid w:val="005A184F"/>
    <w:rsid w:val="005A5EA4"/>
    <w:rsid w:val="005B62D4"/>
    <w:rsid w:val="005C2562"/>
    <w:rsid w:val="005C32CD"/>
    <w:rsid w:val="005F1091"/>
    <w:rsid w:val="00603DDC"/>
    <w:rsid w:val="006107FB"/>
    <w:rsid w:val="00614B1D"/>
    <w:rsid w:val="0062244E"/>
    <w:rsid w:val="00623508"/>
    <w:rsid w:val="006304B8"/>
    <w:rsid w:val="0064732C"/>
    <w:rsid w:val="00651A9F"/>
    <w:rsid w:val="006539D5"/>
    <w:rsid w:val="00654BFC"/>
    <w:rsid w:val="006558E1"/>
    <w:rsid w:val="00661558"/>
    <w:rsid w:val="00674F21"/>
    <w:rsid w:val="00677CEA"/>
    <w:rsid w:val="0069116F"/>
    <w:rsid w:val="00693342"/>
    <w:rsid w:val="0069592C"/>
    <w:rsid w:val="006B467A"/>
    <w:rsid w:val="006B6DEC"/>
    <w:rsid w:val="006C05D5"/>
    <w:rsid w:val="006C37B7"/>
    <w:rsid w:val="006E2359"/>
    <w:rsid w:val="006E2EF2"/>
    <w:rsid w:val="006E4CAB"/>
    <w:rsid w:val="006E6908"/>
    <w:rsid w:val="006F5EBC"/>
    <w:rsid w:val="00707F17"/>
    <w:rsid w:val="0071514C"/>
    <w:rsid w:val="00717686"/>
    <w:rsid w:val="00717A76"/>
    <w:rsid w:val="00720F5D"/>
    <w:rsid w:val="00725419"/>
    <w:rsid w:val="00743EA9"/>
    <w:rsid w:val="0077645A"/>
    <w:rsid w:val="00783A00"/>
    <w:rsid w:val="00783EF8"/>
    <w:rsid w:val="0079579A"/>
    <w:rsid w:val="007A2D0A"/>
    <w:rsid w:val="007B7B6C"/>
    <w:rsid w:val="007C166B"/>
    <w:rsid w:val="007D3ADC"/>
    <w:rsid w:val="007D6B5E"/>
    <w:rsid w:val="007E5C5B"/>
    <w:rsid w:val="008121AC"/>
    <w:rsid w:val="00831161"/>
    <w:rsid w:val="008364A3"/>
    <w:rsid w:val="008433AF"/>
    <w:rsid w:val="008456BB"/>
    <w:rsid w:val="0085399E"/>
    <w:rsid w:val="00855134"/>
    <w:rsid w:val="00861388"/>
    <w:rsid w:val="00862D1F"/>
    <w:rsid w:val="00867E33"/>
    <w:rsid w:val="00873AE4"/>
    <w:rsid w:val="008A2D70"/>
    <w:rsid w:val="008B3F2E"/>
    <w:rsid w:val="008B75C2"/>
    <w:rsid w:val="008C0D7C"/>
    <w:rsid w:val="008C3302"/>
    <w:rsid w:val="008C3B4C"/>
    <w:rsid w:val="008D27A3"/>
    <w:rsid w:val="008D30D6"/>
    <w:rsid w:val="0091586E"/>
    <w:rsid w:val="009206FA"/>
    <w:rsid w:val="009414F8"/>
    <w:rsid w:val="009443FC"/>
    <w:rsid w:val="00962251"/>
    <w:rsid w:val="009623CE"/>
    <w:rsid w:val="00963010"/>
    <w:rsid w:val="00976774"/>
    <w:rsid w:val="00976C2B"/>
    <w:rsid w:val="00977EE2"/>
    <w:rsid w:val="009A34F6"/>
    <w:rsid w:val="009A6DEC"/>
    <w:rsid w:val="009B14D8"/>
    <w:rsid w:val="009B1F76"/>
    <w:rsid w:val="009D4719"/>
    <w:rsid w:val="009E22F2"/>
    <w:rsid w:val="009E3210"/>
    <w:rsid w:val="009E544D"/>
    <w:rsid w:val="009F03F1"/>
    <w:rsid w:val="009F206E"/>
    <w:rsid w:val="00A051A8"/>
    <w:rsid w:val="00A05756"/>
    <w:rsid w:val="00A11219"/>
    <w:rsid w:val="00A120BE"/>
    <w:rsid w:val="00A16FF8"/>
    <w:rsid w:val="00A23311"/>
    <w:rsid w:val="00A24FA1"/>
    <w:rsid w:val="00A33C8C"/>
    <w:rsid w:val="00A33FE2"/>
    <w:rsid w:val="00A36753"/>
    <w:rsid w:val="00A41E30"/>
    <w:rsid w:val="00A42494"/>
    <w:rsid w:val="00A4264F"/>
    <w:rsid w:val="00A46CC9"/>
    <w:rsid w:val="00A51756"/>
    <w:rsid w:val="00A52C0C"/>
    <w:rsid w:val="00A57110"/>
    <w:rsid w:val="00A630DC"/>
    <w:rsid w:val="00A74246"/>
    <w:rsid w:val="00A820D7"/>
    <w:rsid w:val="00A90615"/>
    <w:rsid w:val="00A91CC7"/>
    <w:rsid w:val="00A96AD8"/>
    <w:rsid w:val="00AA2DFE"/>
    <w:rsid w:val="00AB1941"/>
    <w:rsid w:val="00AB2C56"/>
    <w:rsid w:val="00AC1F23"/>
    <w:rsid w:val="00AD01BF"/>
    <w:rsid w:val="00AD026C"/>
    <w:rsid w:val="00AD46CD"/>
    <w:rsid w:val="00AE0C15"/>
    <w:rsid w:val="00AE2A22"/>
    <w:rsid w:val="00AE2F8F"/>
    <w:rsid w:val="00AE6EFD"/>
    <w:rsid w:val="00B0198F"/>
    <w:rsid w:val="00B0581F"/>
    <w:rsid w:val="00B1257B"/>
    <w:rsid w:val="00B16442"/>
    <w:rsid w:val="00B33F6A"/>
    <w:rsid w:val="00B4414F"/>
    <w:rsid w:val="00B450D4"/>
    <w:rsid w:val="00B478BE"/>
    <w:rsid w:val="00B50E7D"/>
    <w:rsid w:val="00B61E38"/>
    <w:rsid w:val="00B647D9"/>
    <w:rsid w:val="00B67405"/>
    <w:rsid w:val="00B9505C"/>
    <w:rsid w:val="00BB306A"/>
    <w:rsid w:val="00BC5693"/>
    <w:rsid w:val="00BC762E"/>
    <w:rsid w:val="00BD64DE"/>
    <w:rsid w:val="00BD7CF5"/>
    <w:rsid w:val="00BE1719"/>
    <w:rsid w:val="00BE50B3"/>
    <w:rsid w:val="00C00B6B"/>
    <w:rsid w:val="00C04760"/>
    <w:rsid w:val="00C13C48"/>
    <w:rsid w:val="00C15687"/>
    <w:rsid w:val="00C30D6C"/>
    <w:rsid w:val="00C35261"/>
    <w:rsid w:val="00C434D8"/>
    <w:rsid w:val="00C436E2"/>
    <w:rsid w:val="00C44264"/>
    <w:rsid w:val="00C5039E"/>
    <w:rsid w:val="00C5381E"/>
    <w:rsid w:val="00C74AFF"/>
    <w:rsid w:val="00C8334D"/>
    <w:rsid w:val="00C8696B"/>
    <w:rsid w:val="00C944F4"/>
    <w:rsid w:val="00C97383"/>
    <w:rsid w:val="00CA142F"/>
    <w:rsid w:val="00CA38EA"/>
    <w:rsid w:val="00CB46F9"/>
    <w:rsid w:val="00CB6D5B"/>
    <w:rsid w:val="00CD0891"/>
    <w:rsid w:val="00CD0FAA"/>
    <w:rsid w:val="00CE1373"/>
    <w:rsid w:val="00CE4CE0"/>
    <w:rsid w:val="00CF0012"/>
    <w:rsid w:val="00D0514D"/>
    <w:rsid w:val="00D06627"/>
    <w:rsid w:val="00D174F7"/>
    <w:rsid w:val="00D20BF9"/>
    <w:rsid w:val="00D217EF"/>
    <w:rsid w:val="00D30D91"/>
    <w:rsid w:val="00D31204"/>
    <w:rsid w:val="00D34F15"/>
    <w:rsid w:val="00D36256"/>
    <w:rsid w:val="00D4129B"/>
    <w:rsid w:val="00D41B92"/>
    <w:rsid w:val="00D463BE"/>
    <w:rsid w:val="00D55BE4"/>
    <w:rsid w:val="00D57562"/>
    <w:rsid w:val="00D61B39"/>
    <w:rsid w:val="00D6312A"/>
    <w:rsid w:val="00D70A39"/>
    <w:rsid w:val="00DA08F2"/>
    <w:rsid w:val="00DA6AB8"/>
    <w:rsid w:val="00DA745C"/>
    <w:rsid w:val="00DB3111"/>
    <w:rsid w:val="00DB7F40"/>
    <w:rsid w:val="00DC7A16"/>
    <w:rsid w:val="00DF7518"/>
    <w:rsid w:val="00E03322"/>
    <w:rsid w:val="00E055C1"/>
    <w:rsid w:val="00E06140"/>
    <w:rsid w:val="00E151AF"/>
    <w:rsid w:val="00E167F5"/>
    <w:rsid w:val="00E17056"/>
    <w:rsid w:val="00E176CA"/>
    <w:rsid w:val="00E20C2C"/>
    <w:rsid w:val="00E31E92"/>
    <w:rsid w:val="00E43747"/>
    <w:rsid w:val="00E50741"/>
    <w:rsid w:val="00E5148A"/>
    <w:rsid w:val="00E55EE6"/>
    <w:rsid w:val="00E56764"/>
    <w:rsid w:val="00E63AFD"/>
    <w:rsid w:val="00E71F0A"/>
    <w:rsid w:val="00E73924"/>
    <w:rsid w:val="00E91971"/>
    <w:rsid w:val="00E95A37"/>
    <w:rsid w:val="00ED2B5E"/>
    <w:rsid w:val="00ED7E15"/>
    <w:rsid w:val="00EE418F"/>
    <w:rsid w:val="00EE4B57"/>
    <w:rsid w:val="00EF32EB"/>
    <w:rsid w:val="00EF4228"/>
    <w:rsid w:val="00F00FE2"/>
    <w:rsid w:val="00F075E5"/>
    <w:rsid w:val="00F16E7E"/>
    <w:rsid w:val="00F1761F"/>
    <w:rsid w:val="00F455E6"/>
    <w:rsid w:val="00F51D57"/>
    <w:rsid w:val="00F533E5"/>
    <w:rsid w:val="00F55023"/>
    <w:rsid w:val="00F554A8"/>
    <w:rsid w:val="00F60C41"/>
    <w:rsid w:val="00F61B08"/>
    <w:rsid w:val="00F679E7"/>
    <w:rsid w:val="00F709A3"/>
    <w:rsid w:val="00F74A98"/>
    <w:rsid w:val="00F77E15"/>
    <w:rsid w:val="00F82639"/>
    <w:rsid w:val="00F84376"/>
    <w:rsid w:val="00F8740B"/>
    <w:rsid w:val="00F91CF7"/>
    <w:rsid w:val="00FA0552"/>
    <w:rsid w:val="00FB0AC5"/>
    <w:rsid w:val="00FB3FB1"/>
    <w:rsid w:val="00FB68D1"/>
    <w:rsid w:val="00FC7618"/>
    <w:rsid w:val="00FD62E1"/>
    <w:rsid w:val="00FE19A9"/>
    <w:rsid w:val="00FE3855"/>
    <w:rsid w:val="00FF6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4F14D0"/>
  <w15:docId w15:val="{B71302AF-BCB5-46D3-9FF4-8592DB245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0D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6D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2A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A22"/>
  </w:style>
  <w:style w:type="paragraph" w:styleId="Footer">
    <w:name w:val="footer"/>
    <w:basedOn w:val="Normal"/>
    <w:link w:val="FooterChar"/>
    <w:uiPriority w:val="99"/>
    <w:unhideWhenUsed/>
    <w:rsid w:val="00AE2A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A22"/>
  </w:style>
  <w:style w:type="paragraph" w:styleId="BalloonText">
    <w:name w:val="Balloon Text"/>
    <w:basedOn w:val="Normal"/>
    <w:link w:val="BalloonTextChar"/>
    <w:uiPriority w:val="99"/>
    <w:semiHidden/>
    <w:unhideWhenUsed/>
    <w:rsid w:val="00AE2A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A2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571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57110"/>
  </w:style>
  <w:style w:type="character" w:styleId="Hyperlink">
    <w:name w:val="Hyperlink"/>
    <w:basedOn w:val="DefaultParagraphFont"/>
    <w:uiPriority w:val="99"/>
    <w:unhideWhenUsed/>
    <w:rsid w:val="00A57110"/>
    <w:rPr>
      <w:color w:val="0000FF"/>
      <w:u w:val="single"/>
    </w:rPr>
  </w:style>
  <w:style w:type="paragraph" w:styleId="NoSpacing">
    <w:name w:val="No Spacing"/>
    <w:uiPriority w:val="1"/>
    <w:qFormat/>
    <w:rsid w:val="00F709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6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205DED-366A-4222-9AC7-12DFF1C62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e Dean Lumpkin</dc:creator>
  <cp:lastModifiedBy>Leslie</cp:lastModifiedBy>
  <cp:revision>2</cp:revision>
  <cp:lastPrinted>2015-11-18T16:26:00Z</cp:lastPrinted>
  <dcterms:created xsi:type="dcterms:W3CDTF">2020-12-03T15:44:00Z</dcterms:created>
  <dcterms:modified xsi:type="dcterms:W3CDTF">2020-12-03T15:44:00Z</dcterms:modified>
</cp:coreProperties>
</file>